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C6A62A" w14:textId="77777777" w:rsidR="00C83F37" w:rsidRDefault="005E665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BE17F9B" wp14:editId="747A49B9">
                <wp:simplePos x="0" y="0"/>
                <wp:positionH relativeFrom="margin">
                  <wp:align>center</wp:align>
                </wp:positionH>
                <wp:positionV relativeFrom="page">
                  <wp:posOffset>933450</wp:posOffset>
                </wp:positionV>
                <wp:extent cx="6981825" cy="9365616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1825" cy="936561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8094BE" w14:textId="77777777" w:rsidR="008F1CF8" w:rsidRPr="0066721F" w:rsidRDefault="008F1CF8" w:rsidP="008F1CF8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</w:rPr>
                              <w:t>FORMULAR SOLICITARE REVISTĂ TIPĂRITĂ</w:t>
                            </w:r>
                          </w:p>
                          <w:p w14:paraId="11D733B7" w14:textId="5BD39CD5" w:rsidR="008F1CF8" w:rsidRPr="0066721F" w:rsidRDefault="008F1CF8" w:rsidP="008F1CF8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</w:rPr>
                              <w:t>____ /____ 202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</w:rPr>
                              <w:t>2</w:t>
                            </w:r>
                          </w:p>
                          <w:p w14:paraId="07E79C2C" w14:textId="77777777" w:rsidR="008F1CF8" w:rsidRDefault="008F1CF8" w:rsidP="008F1CF8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</w:rPr>
                            </w:pPr>
                          </w:p>
                          <w:p w14:paraId="5B5EE94C" w14:textId="77777777" w:rsidR="008F1CF8" w:rsidRDefault="008F1CF8" w:rsidP="008F1CF8">
                            <w:pPr>
                              <w:pStyle w:val="NoSpacing"/>
                              <w:tabs>
                                <w:tab w:val="left" w:pos="3952"/>
                              </w:tabs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</w:rPr>
                            </w:pPr>
                            <w:proofErr w:type="spellStart"/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</w:rPr>
                              <w:t>Între</w:t>
                            </w:r>
                            <w:proofErr w:type="spellEnd"/>
                          </w:p>
                          <w:p w14:paraId="6328F3FB" w14:textId="77777777" w:rsidR="008F1CF8" w:rsidRPr="0066721F" w:rsidRDefault="008F1CF8" w:rsidP="008F1CF8">
                            <w:pPr>
                              <w:pStyle w:val="NoSpacing"/>
                              <w:tabs>
                                <w:tab w:val="left" w:pos="3952"/>
                              </w:tabs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</w:rPr>
                              <w:tab/>
                            </w:r>
                          </w:p>
                          <w:p w14:paraId="3524C930" w14:textId="77777777" w:rsidR="008F1CF8" w:rsidRPr="0066721F" w:rsidRDefault="008F1CF8" w:rsidP="008F1CF8">
                            <w:pPr>
                              <w:pStyle w:val="NoSpacing"/>
                              <w:spacing w:after="12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S.C.WING MEDIA ENERGY CONSULTING S.R.L.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  <w:t xml:space="preserve">, cu sediul în Bucureşti,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ro-RO"/>
                              </w:rPr>
                              <w:t>Intrarea Tudor Ștefan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  <w:t xml:space="preserve"> num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ro-RO"/>
                              </w:rPr>
                              <w:t>ă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  <w:t xml:space="preserve">rul 13, etaj 4,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ro-RO"/>
                              </w:rPr>
                              <w:t xml:space="preserve">sector 1,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  <w:t xml:space="preserve">înregistrată la Registrul Comertului sub numărul J40/5972/2012, având cod fiscal RO30239698, cod IBAN nr. RO91 RZBR 0000 0600 1538 6835, deschis la Raiffeisen Bank, Agenția Dorobanți, reprezentată prin Doamna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VARINIA RADU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  <w:t xml:space="preserve">, în calitate de Founding Partner &amp; CEO, denumită în continuare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PRESTATOR</w:t>
                            </w:r>
                          </w:p>
                          <w:p w14:paraId="5F470A95" w14:textId="77777777" w:rsidR="008F1CF8" w:rsidRPr="0066721F" w:rsidRDefault="008F1CF8" w:rsidP="008F1CF8">
                            <w:pPr>
                              <w:pStyle w:val="NoSpacing"/>
                              <w:spacing w:after="120"/>
                              <w:jc w:val="both"/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  <w:t>și</w:t>
                            </w:r>
                          </w:p>
                          <w:p w14:paraId="436DCF4B" w14:textId="77777777" w:rsidR="008F1CF8" w:rsidRPr="0066721F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  <w:t xml:space="preserve">⃝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595959" w:themeColor="text1" w:themeTint="A6"/>
                                <w:lang w:val="it-IT"/>
                              </w:rPr>
                              <w:t>Societatea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 xml:space="preserve"> ____________________________________________________, cu sediul în _______________, ___________________________________, înregistrată la Registrul Comerțului sub numărul _______________, având cod fiscal ____________, cu cod IBAN __________________________________________, deschis la ___________________, sucursala ______________________, reprezentată prin Domnul/Doamna _______________ în calitate de 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>________________________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>_, denumită în continuare BENEFICIAR</w:t>
                            </w:r>
                          </w:p>
                          <w:p w14:paraId="66B64FED" w14:textId="77777777" w:rsidR="008F1CF8" w:rsidRPr="0066721F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7B253593" w14:textId="77777777" w:rsidR="008F1CF8" w:rsidRPr="0066721F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 xml:space="preserve">Persoana de contact din partea BENEFICIARULUI pentru demersuri contractuale si fiscale: </w:t>
                            </w:r>
                          </w:p>
                          <w:p w14:paraId="5D85399E" w14:textId="77777777" w:rsidR="008F1CF8" w:rsidRPr="0066721F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>(Nume _____________________________   Functie ___________________________)</w:t>
                            </w:r>
                          </w:p>
                          <w:p w14:paraId="5B004DEB" w14:textId="77777777" w:rsidR="008F1CF8" w:rsidRPr="0066721F" w:rsidRDefault="008F1CF8" w:rsidP="008F1CF8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color w:val="7F7F7F" w:themeColor="text1" w:themeTint="80"/>
                                <w:sz w:val="22"/>
                                <w:szCs w:val="22"/>
                                <w:lang w:val="it-IT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>Telefon: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10416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7F7F7F" w:themeColor="text1" w:themeTint="80"/>
                                <w:sz w:val="22"/>
                                <w:szCs w:val="22"/>
                              </w:rPr>
                              <w:t>Mobile       +4 _______________     Office         +4 ______________</w:t>
                            </w:r>
                          </w:p>
                          <w:p w14:paraId="35BA2350" w14:textId="77777777" w:rsidR="008F1CF8" w:rsidRPr="0066721F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</w:pPr>
                          </w:p>
                          <w:p w14:paraId="40E97FF7" w14:textId="77777777" w:rsidR="008F1CF8" w:rsidRPr="0066721F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 xml:space="preserve">⃝ Persoana fizică: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>Nume și prenume _____________________________________, identificat prin C.I. numărul și seria _____________, CNP__________________________, domiciliat în localitatea___________________, județul__________, strada / numar / bloc / apartament / sector___________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>_____________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>,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 xml:space="preserve">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>telefon________________,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>_______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 xml:space="preserve"> adresa de e-mail_____________________________________________.</w:t>
                            </w:r>
                          </w:p>
                          <w:p w14:paraId="58DF00A5" w14:textId="77777777" w:rsidR="008F1CF8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</w:pPr>
                          </w:p>
                          <w:p w14:paraId="7E289294" w14:textId="77777777" w:rsidR="008F1CF8" w:rsidRDefault="008F1CF8" w:rsidP="008F1CF8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</w:pPr>
                          </w:p>
                          <w:p w14:paraId="758C3365" w14:textId="77777777" w:rsidR="008F1CF8" w:rsidRPr="0066721F" w:rsidRDefault="008F1CF8" w:rsidP="008F1CF8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Adresă de livrare a revistei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 xml:space="preserve">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_______________________________________________________________.</w:t>
                            </w:r>
                          </w:p>
                          <w:p w14:paraId="1E9C9ECF" w14:textId="77777777" w:rsidR="008F1CF8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</w:pPr>
                          </w:p>
                          <w:p w14:paraId="79851B13" w14:textId="77777777" w:rsidR="008F1CF8" w:rsidRPr="0066721F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  <w:t xml:space="preserve">a intervenit prezentul formular de participare, editat de către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PRESTATOR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  <w:t xml:space="preserve"> în următorii termeni și condiții:</w:t>
                            </w:r>
                          </w:p>
                          <w:p w14:paraId="026CAABB" w14:textId="77777777" w:rsidR="008F1CF8" w:rsidRDefault="008F1CF8" w:rsidP="008F1CF8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</w:pPr>
                          </w:p>
                          <w:p w14:paraId="1DDE811B" w14:textId="77777777" w:rsidR="008F1CF8" w:rsidRPr="00B073EE" w:rsidRDefault="008F1CF8" w:rsidP="008F1CF8">
                            <w:pPr>
                              <w:pStyle w:val="NoSpacing"/>
                              <w:spacing w:after="12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lang w:val="it-IT"/>
                              </w:rPr>
                            </w:pPr>
                            <w:r w:rsidRPr="00B073EE"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lang w:val="it-IT"/>
                              </w:rPr>
                              <w:t xml:space="preserve">Obiectul </w:t>
                            </w:r>
                            <w:r w:rsidRPr="00B073EE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FORMULARULUI</w:t>
                            </w:r>
                            <w:r w:rsidRPr="00B073EE"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lang w:val="it-IT"/>
                              </w:rPr>
                              <w:t xml:space="preserve"> îl constituie </w:t>
                            </w:r>
                            <w:r w:rsidRPr="00B073EE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SOLICITAREA</w:t>
                            </w:r>
                            <w:r w:rsidRPr="00B073EE"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lang w:val="it-IT"/>
                              </w:rPr>
                              <w:t xml:space="preserve"> de livrare a revistei tipărite </w:t>
                            </w:r>
                            <w:r w:rsidRPr="00B073EE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Energynomics Magazine</w:t>
                            </w:r>
                            <w:r w:rsidRPr="00B073EE"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lang w:val="it-IT"/>
                              </w:rPr>
                              <w:t xml:space="preserve"> sub forma:</w:t>
                            </w:r>
                          </w:p>
                          <w:p w14:paraId="7C0BB2FD" w14:textId="77777777" w:rsidR="008F1CF8" w:rsidRPr="00B073EE" w:rsidRDefault="008F1CF8" w:rsidP="008F1CF8">
                            <w:pPr>
                              <w:pStyle w:val="NoSpacing"/>
                              <w:spacing w:after="12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</w:pPr>
                            <w:r w:rsidRPr="00B073EE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16"/>
                                <w:szCs w:val="16"/>
                                <w:lang w:val="it-IT"/>
                              </w:rPr>
                              <w:t xml:space="preserve">⃝ </w:t>
                            </w:r>
                            <w:r w:rsidRPr="00B073EE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Abonament 1 an (edițiile Q1, Q2, Q3, Q4)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ab/>
                            </w:r>
                            <w:r w:rsidRPr="00B073EE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1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7</w:t>
                            </w:r>
                            <w:r w:rsidRPr="00B073EE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0 LEI (T.V.A. inclus)</w:t>
                            </w:r>
                          </w:p>
                          <w:p w14:paraId="67DE7E02" w14:textId="77777777" w:rsidR="008F1CF8" w:rsidRPr="00B073EE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eastAsia="Times New Roman" w:hAnsiTheme="minorHAnsi" w:cstheme="minorHAnsi"/>
                                <w:b/>
                                <w:color w:val="595959" w:themeColor="text1" w:themeTint="A6"/>
                              </w:rPr>
                            </w:pPr>
                            <w:r w:rsidRPr="00B073EE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16"/>
                                <w:szCs w:val="16"/>
                                <w:lang w:val="it-IT"/>
                              </w:rPr>
                              <w:t xml:space="preserve">⃝ </w:t>
                            </w:r>
                            <w:r w:rsidRPr="00B073EE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 xml:space="preserve">1 număr al revistei, menționați ediția _______ </w:t>
                            </w:r>
                            <w:r w:rsidRPr="00B073EE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50</w:t>
                            </w:r>
                            <w:r w:rsidRPr="00B073EE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 xml:space="preserve"> LEI (T.V.A. inclus)</w:t>
                            </w:r>
                          </w:p>
                          <w:p w14:paraId="5D94F45B" w14:textId="77777777" w:rsidR="008F1CF8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eastAsia="Times New Roman" w:hAnsiTheme="minorHAnsi" w:cstheme="minorHAnsi"/>
                                <w:b/>
                                <w:color w:val="595959" w:themeColor="text1" w:themeTint="A6"/>
                              </w:rPr>
                            </w:pPr>
                          </w:p>
                          <w:p w14:paraId="366F3AE6" w14:textId="77777777" w:rsidR="008F1CF8" w:rsidRPr="00B073EE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</w:pP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În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urma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completării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prezentului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formular,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Beneficiarul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va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efectua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plata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pe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baza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facturii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fiscale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emise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de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către</w:t>
                            </w:r>
                            <w:proofErr w:type="spellEnd"/>
                          </w:p>
                          <w:p w14:paraId="64335C59" w14:textId="77777777" w:rsidR="008F1CF8" w:rsidRPr="00B073EE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</w:pP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Prestator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, direct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în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contul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acestuia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menționat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în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partea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introductivă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,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iar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ulterior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Beneficiarul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va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primi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revista</w:t>
                            </w:r>
                            <w:proofErr w:type="spellEnd"/>
                          </w:p>
                          <w:p w14:paraId="216AB786" w14:textId="77777777" w:rsidR="008F1CF8" w:rsidRPr="0066721F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eastAsia="Times New Roman" w:hAnsiTheme="minorHAnsi" w:cstheme="minorHAnsi"/>
                                <w:b/>
                                <w:color w:val="595959" w:themeColor="text1" w:themeTint="A6"/>
                              </w:rPr>
                            </w:pP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exclusiv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prin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curier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în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urma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recepționării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plății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.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>Costul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>expedierii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>prin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>curier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>este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>suportat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 xml:space="preserve"> de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>către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>Prestator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>.</w:t>
                            </w:r>
                          </w:p>
                          <w:p w14:paraId="160F4675" w14:textId="77777777" w:rsidR="008F1CF8" w:rsidRPr="0066721F" w:rsidRDefault="008F1CF8" w:rsidP="008F1CF8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</w:pPr>
                          </w:p>
                          <w:p w14:paraId="630EA183" w14:textId="77777777" w:rsidR="008F1CF8" w:rsidRPr="0066721F" w:rsidRDefault="008F1CF8" w:rsidP="008F1CF8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color w:val="104160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 xml:space="preserve">Vă rugăm să transmiteți formularul completat prin e-mail: </w:t>
                            </w:r>
                            <w:hyperlink r:id="rId7" w:history="1">
                              <w:r w:rsidRPr="00491B16">
                                <w:rPr>
                                  <w:rStyle w:val="Hyperlink"/>
                                  <w:rFonts w:asciiTheme="minorHAnsi" w:hAnsiTheme="minorHAnsi" w:cstheme="minorHAnsi"/>
                                  <w:b/>
                                  <w:bCs/>
                                </w:rPr>
                                <w:t>office@wing-media.com</w:t>
                              </w:r>
                            </w:hyperlink>
                            <w:r w:rsidRPr="0066721F">
                              <w:rPr>
                                <w:rFonts w:asciiTheme="minorHAnsi" w:hAnsiTheme="minorHAnsi" w:cstheme="minorHAnsi"/>
                                <w:color w:val="104160"/>
                              </w:rPr>
                              <w:t xml:space="preserve"> </w:t>
                            </w:r>
                          </w:p>
                          <w:p w14:paraId="43570278" w14:textId="77777777" w:rsidR="008F1CF8" w:rsidRPr="0066721F" w:rsidRDefault="008F1CF8" w:rsidP="008F1CF8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</w:pPr>
                          </w:p>
                          <w:p w14:paraId="7C06944D" w14:textId="77777777" w:rsidR="008F1CF8" w:rsidRPr="0066721F" w:rsidRDefault="008F1CF8" w:rsidP="008F1CF8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PRESTATOR,                                                                                                                     BENEFICIAR,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ab/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ab/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ab/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ab/>
                              <w:t xml:space="preserve">                                                 </w:t>
                            </w:r>
                          </w:p>
                          <w:p w14:paraId="23743E98" w14:textId="77777777" w:rsidR="008F1CF8" w:rsidRPr="0066721F" w:rsidRDefault="008F1CF8" w:rsidP="008F1CF8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</w:rPr>
                              <w:t>S.C.WING MEDIA ENERGY CONSULTING S.R.L.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</w:rPr>
                              <w:tab/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</w:rPr>
                              <w:tab/>
                              <w:t xml:space="preserve">                      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</w:rPr>
                              <w:tab/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</w:rPr>
                              <w:tab/>
                            </w:r>
                          </w:p>
                          <w:p w14:paraId="3D9200FF" w14:textId="77777777" w:rsidR="008F1CF8" w:rsidRPr="00DE1852" w:rsidRDefault="008F1CF8" w:rsidP="008F1CF8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lang w:val="it-IT"/>
                              </w:rPr>
                            </w:pPr>
                            <w:r w:rsidRPr="00DE1852"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lang w:val="it-IT"/>
                              </w:rPr>
                              <w:t>VARINIA RADU – F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lang w:val="it-IT"/>
                              </w:rPr>
                              <w:t xml:space="preserve">ounding </w:t>
                            </w:r>
                            <w:r w:rsidRPr="00DE1852"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lang w:val="it-IT"/>
                              </w:rPr>
                              <w:t>P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lang w:val="it-IT"/>
                              </w:rPr>
                              <w:t xml:space="preserve">artner </w:t>
                            </w:r>
                            <w:r w:rsidRPr="00DE1852"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lang w:val="it-IT"/>
                              </w:rPr>
                              <w:t>&amp; CEO</w:t>
                            </w:r>
                          </w:p>
                          <w:p w14:paraId="32DB311C" w14:textId="1D1AC556" w:rsidR="005E6658" w:rsidRDefault="005E665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E17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73.5pt;width:549.75pt;height:737.45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" filled="f" stroked="f">
                <v:textbox>
                  <w:txbxContent>
                    <w:p w14:paraId="5A8094BE" w14:textId="77777777" w:rsidR="008F1CF8" w:rsidRPr="0066721F" w:rsidRDefault="008F1CF8" w:rsidP="008F1CF8">
                      <w:pPr>
                        <w:pStyle w:val="NoSpacing"/>
                        <w:jc w:val="center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</w:rPr>
                        <w:t>FORMULAR SOLICITARE REVISTĂ TIPĂRITĂ</w:t>
                      </w:r>
                    </w:p>
                    <w:p w14:paraId="11D733B7" w14:textId="5BD39CD5" w:rsidR="008F1CF8" w:rsidRPr="0066721F" w:rsidRDefault="008F1CF8" w:rsidP="008F1CF8">
                      <w:pPr>
                        <w:pStyle w:val="NoSpacing"/>
                        <w:jc w:val="center"/>
                        <w:rPr>
                          <w:rFonts w:asciiTheme="minorHAnsi" w:hAnsiTheme="minorHAnsi" w:cstheme="minorHAnsi"/>
                          <w:color w:val="595959" w:themeColor="text1" w:themeTint="A6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</w:rPr>
                        <w:t>____ /____ 202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</w:rPr>
                        <w:t>2</w:t>
                      </w:r>
                    </w:p>
                    <w:p w14:paraId="07E79C2C" w14:textId="77777777" w:rsidR="008F1CF8" w:rsidRDefault="008F1CF8" w:rsidP="008F1CF8">
                      <w:pPr>
                        <w:pStyle w:val="NoSpacing"/>
                        <w:jc w:val="center"/>
                        <w:rPr>
                          <w:rFonts w:asciiTheme="minorHAnsi" w:hAnsiTheme="minorHAnsi" w:cstheme="minorHAnsi"/>
                          <w:color w:val="595959" w:themeColor="text1" w:themeTint="A6"/>
                        </w:rPr>
                      </w:pPr>
                    </w:p>
                    <w:p w14:paraId="5B5EE94C" w14:textId="77777777" w:rsidR="008F1CF8" w:rsidRDefault="008F1CF8" w:rsidP="008F1CF8">
                      <w:pPr>
                        <w:pStyle w:val="NoSpacing"/>
                        <w:tabs>
                          <w:tab w:val="left" w:pos="3952"/>
                        </w:tabs>
                        <w:rPr>
                          <w:rFonts w:asciiTheme="minorHAnsi" w:hAnsiTheme="minorHAnsi" w:cstheme="minorHAnsi"/>
                          <w:color w:val="595959" w:themeColor="text1" w:themeTint="A6"/>
                        </w:rPr>
                      </w:pPr>
                      <w:proofErr w:type="spellStart"/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</w:rPr>
                        <w:t>Între</w:t>
                      </w:r>
                      <w:proofErr w:type="spellEnd"/>
                    </w:p>
                    <w:p w14:paraId="6328F3FB" w14:textId="77777777" w:rsidR="008F1CF8" w:rsidRPr="0066721F" w:rsidRDefault="008F1CF8" w:rsidP="008F1CF8">
                      <w:pPr>
                        <w:pStyle w:val="NoSpacing"/>
                        <w:tabs>
                          <w:tab w:val="left" w:pos="3952"/>
                        </w:tabs>
                        <w:rPr>
                          <w:rFonts w:asciiTheme="minorHAnsi" w:hAnsiTheme="minorHAnsi" w:cstheme="minorHAnsi"/>
                          <w:color w:val="595959" w:themeColor="text1" w:themeTint="A6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</w:rPr>
                        <w:tab/>
                      </w:r>
                    </w:p>
                    <w:p w14:paraId="3524C930" w14:textId="77777777" w:rsidR="008F1CF8" w:rsidRPr="0066721F" w:rsidRDefault="008F1CF8" w:rsidP="008F1CF8">
                      <w:pPr>
                        <w:pStyle w:val="NoSpacing"/>
                        <w:spacing w:after="120"/>
                        <w:jc w:val="both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S.C.WING MEDIA ENERGY CONSULTING S.R.L.</w:t>
                      </w: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  <w:t xml:space="preserve">, cu sediul în Bucureşti, </w:t>
                      </w: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ro-RO"/>
                        </w:rPr>
                        <w:t>Intrarea Tudor Ștefan</w:t>
                      </w: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  <w:t xml:space="preserve"> num</w:t>
                      </w: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ro-RO"/>
                        </w:rPr>
                        <w:t>ă</w:t>
                      </w: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  <w:t xml:space="preserve">rul 13, etaj 4, </w:t>
                      </w: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ro-RO"/>
                        </w:rPr>
                        <w:t xml:space="preserve">sector 1, </w:t>
                      </w: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  <w:t xml:space="preserve">înregistrată la Registrul Comertului sub numărul J40/5972/2012, având cod fiscal RO30239698, cod IBAN nr. RO91 RZBR 0000 0600 1538 6835, deschis la Raiffeisen Bank, Agenția Dorobanți, reprezentată prin Doamna </w:t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VARINIA RADU</w:t>
                      </w: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  <w:t xml:space="preserve">, în calitate de Founding Partner &amp; CEO, denumită în continuare </w:t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PRESTATOR</w:t>
                      </w:r>
                    </w:p>
                    <w:p w14:paraId="5F470A95" w14:textId="77777777" w:rsidR="008F1CF8" w:rsidRPr="0066721F" w:rsidRDefault="008F1CF8" w:rsidP="008F1CF8">
                      <w:pPr>
                        <w:pStyle w:val="NoSpacing"/>
                        <w:spacing w:after="120"/>
                        <w:jc w:val="both"/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  <w:t>și</w:t>
                      </w:r>
                    </w:p>
                    <w:p w14:paraId="436DCF4B" w14:textId="77777777" w:rsidR="008F1CF8" w:rsidRPr="0066721F" w:rsidRDefault="008F1CF8" w:rsidP="008F1CF8">
                      <w:pPr>
                        <w:pStyle w:val="NoSpacing"/>
                        <w:jc w:val="both"/>
                        <w:rPr>
                          <w:rFonts w:asciiTheme="minorHAnsi" w:hAnsiTheme="minorHAnsi" w:cstheme="minorHAnsi"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  <w:t xml:space="preserve">⃝ </w:t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bCs/>
                          <w:color w:val="595959" w:themeColor="text1" w:themeTint="A6"/>
                          <w:lang w:val="it-IT"/>
                        </w:rPr>
                        <w:t>Societatea</w:t>
                      </w: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 xml:space="preserve"> ____________________________________________________, cu sediul în _______________, ___________________________________, înregistrată la Registrul Comerțului sub numărul _______________, având cod fiscal ____________, cu cod IBAN __________________________________________, deschis la ___________________, sucursala ______________________, reprezentată prin Domnul/Doamna _______________ în calitate de __________________</w:t>
                      </w:r>
                      <w:r>
                        <w:rPr>
                          <w:rFonts w:asciiTheme="minorHAnsi" w:hAnsiTheme="minorHAnsi" w:cstheme="minorHAnsi"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>________________________</w:t>
                      </w: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>_, denumită în continuare BENEFICIAR</w:t>
                      </w:r>
                    </w:p>
                    <w:p w14:paraId="66B64FED" w14:textId="77777777" w:rsidR="008F1CF8" w:rsidRPr="0066721F" w:rsidRDefault="008F1CF8" w:rsidP="008F1CF8">
                      <w:pPr>
                        <w:pStyle w:val="NoSpacing"/>
                        <w:jc w:val="both"/>
                        <w:rPr>
                          <w:rFonts w:asciiTheme="minorHAnsi" w:hAnsiTheme="minorHAnsi" w:cstheme="minorHAnsi"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</w:pPr>
                    </w:p>
                    <w:p w14:paraId="7B253593" w14:textId="77777777" w:rsidR="008F1CF8" w:rsidRPr="0066721F" w:rsidRDefault="008F1CF8" w:rsidP="008F1CF8">
                      <w:pPr>
                        <w:pStyle w:val="NoSpacing"/>
                        <w:jc w:val="both"/>
                        <w:rPr>
                          <w:rFonts w:asciiTheme="minorHAnsi" w:hAnsiTheme="minorHAnsi" w:cstheme="minorHAnsi"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 xml:space="preserve">Persoana de contact din partea BENEFICIARULUI pentru demersuri contractuale si fiscale: </w:t>
                      </w:r>
                    </w:p>
                    <w:p w14:paraId="5D85399E" w14:textId="77777777" w:rsidR="008F1CF8" w:rsidRPr="0066721F" w:rsidRDefault="008F1CF8" w:rsidP="008F1CF8">
                      <w:pPr>
                        <w:pStyle w:val="NoSpacing"/>
                        <w:jc w:val="both"/>
                        <w:rPr>
                          <w:rFonts w:asciiTheme="minorHAnsi" w:hAnsiTheme="minorHAnsi" w:cstheme="minorHAnsi"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>(Nume _____________________________   Functie ___________________________)</w:t>
                      </w:r>
                    </w:p>
                    <w:p w14:paraId="5B004DEB" w14:textId="77777777" w:rsidR="008F1CF8" w:rsidRPr="0066721F" w:rsidRDefault="008F1CF8" w:rsidP="008F1CF8">
                      <w:pPr>
                        <w:pStyle w:val="NoSpacing"/>
                        <w:rPr>
                          <w:rFonts w:asciiTheme="minorHAnsi" w:hAnsiTheme="minorHAnsi" w:cstheme="minorHAnsi"/>
                          <w:color w:val="7F7F7F" w:themeColor="text1" w:themeTint="80"/>
                          <w:sz w:val="22"/>
                          <w:szCs w:val="22"/>
                          <w:lang w:val="it-IT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>Telefon:</w:t>
                      </w:r>
                      <w:r w:rsidRPr="0066721F">
                        <w:rPr>
                          <w:rFonts w:asciiTheme="minorHAnsi" w:hAnsiTheme="minorHAnsi" w:cstheme="minorHAnsi"/>
                          <w:color w:val="104160"/>
                          <w:sz w:val="22"/>
                          <w:szCs w:val="22"/>
                        </w:rPr>
                        <w:t xml:space="preserve"> </w:t>
                      </w:r>
                      <w:r w:rsidRPr="0066721F">
                        <w:rPr>
                          <w:rFonts w:asciiTheme="minorHAnsi" w:hAnsiTheme="minorHAnsi" w:cstheme="minorHAnsi"/>
                          <w:color w:val="7F7F7F" w:themeColor="text1" w:themeTint="80"/>
                          <w:sz w:val="22"/>
                          <w:szCs w:val="22"/>
                        </w:rPr>
                        <w:t>Mobile       +4 _______________     Office         +4 ______________</w:t>
                      </w:r>
                    </w:p>
                    <w:p w14:paraId="35BA2350" w14:textId="77777777" w:rsidR="008F1CF8" w:rsidRPr="0066721F" w:rsidRDefault="008F1CF8" w:rsidP="008F1CF8">
                      <w:pPr>
                        <w:pStyle w:val="NoSpacing"/>
                        <w:jc w:val="both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</w:pPr>
                    </w:p>
                    <w:p w14:paraId="40E97FF7" w14:textId="77777777" w:rsidR="008F1CF8" w:rsidRPr="0066721F" w:rsidRDefault="008F1CF8" w:rsidP="008F1CF8">
                      <w:pPr>
                        <w:pStyle w:val="NoSpacing"/>
                        <w:jc w:val="both"/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 xml:space="preserve">⃝ Persoana fizică: </w:t>
                      </w:r>
                      <w:r w:rsidRPr="0066721F"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>Nume și prenume _____________________________________, identificat prin C.I. numărul și seria _____________, CNP__________________________, domiciliat în localitatea___________________, județul__________, strada / numar / bloc / apartament / sector_____________________________</w:t>
                      </w:r>
                      <w:r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>_____________</w:t>
                      </w:r>
                      <w:r w:rsidRPr="0066721F"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>,</w:t>
                      </w:r>
                      <w:r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 xml:space="preserve"> </w:t>
                      </w:r>
                      <w:r w:rsidRPr="0066721F"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>telefon________________,</w:t>
                      </w:r>
                      <w:r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>_______</w:t>
                      </w:r>
                      <w:r w:rsidRPr="0066721F"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 xml:space="preserve"> adresa de e-mail_____________________________________________.</w:t>
                      </w:r>
                    </w:p>
                    <w:p w14:paraId="58DF00A5" w14:textId="77777777" w:rsidR="008F1CF8" w:rsidRDefault="008F1CF8" w:rsidP="008F1CF8">
                      <w:pPr>
                        <w:pStyle w:val="NoSpacing"/>
                        <w:jc w:val="both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</w:pPr>
                    </w:p>
                    <w:p w14:paraId="7E289294" w14:textId="77777777" w:rsidR="008F1CF8" w:rsidRDefault="008F1CF8" w:rsidP="008F1CF8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</w:pPr>
                    </w:p>
                    <w:p w14:paraId="758C3365" w14:textId="77777777" w:rsidR="008F1CF8" w:rsidRPr="0066721F" w:rsidRDefault="008F1CF8" w:rsidP="008F1CF8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Adresă de livrare a revistei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 xml:space="preserve"> </w:t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_______________________________________________________________.</w:t>
                      </w:r>
                    </w:p>
                    <w:p w14:paraId="1E9C9ECF" w14:textId="77777777" w:rsidR="008F1CF8" w:rsidRDefault="008F1CF8" w:rsidP="008F1CF8">
                      <w:pPr>
                        <w:pStyle w:val="NoSpacing"/>
                        <w:jc w:val="both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</w:pPr>
                    </w:p>
                    <w:p w14:paraId="79851B13" w14:textId="77777777" w:rsidR="008F1CF8" w:rsidRPr="0066721F" w:rsidRDefault="008F1CF8" w:rsidP="008F1CF8">
                      <w:pPr>
                        <w:pStyle w:val="NoSpacing"/>
                        <w:jc w:val="both"/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  <w:t xml:space="preserve">a intervenit prezentul formular de participare, editat de către </w:t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PRESTATOR</w:t>
                      </w: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  <w:t xml:space="preserve"> în următorii termeni și condiții:</w:t>
                      </w:r>
                    </w:p>
                    <w:p w14:paraId="026CAABB" w14:textId="77777777" w:rsidR="008F1CF8" w:rsidRDefault="008F1CF8" w:rsidP="008F1CF8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</w:pPr>
                    </w:p>
                    <w:p w14:paraId="1DDE811B" w14:textId="77777777" w:rsidR="008F1CF8" w:rsidRPr="00B073EE" w:rsidRDefault="008F1CF8" w:rsidP="008F1CF8">
                      <w:pPr>
                        <w:pStyle w:val="NoSpacing"/>
                        <w:spacing w:after="120"/>
                        <w:jc w:val="both"/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lang w:val="it-IT"/>
                        </w:rPr>
                      </w:pPr>
                      <w:r w:rsidRPr="00B073EE"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lang w:val="it-IT"/>
                        </w:rPr>
                        <w:t xml:space="preserve">Obiectul </w:t>
                      </w:r>
                      <w:r w:rsidRPr="00B073EE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FORMULARULUI</w:t>
                      </w:r>
                      <w:r w:rsidRPr="00B073EE"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lang w:val="it-IT"/>
                        </w:rPr>
                        <w:t xml:space="preserve"> îl constituie </w:t>
                      </w:r>
                      <w:r w:rsidRPr="00B073EE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SOLICITAREA</w:t>
                      </w:r>
                      <w:r w:rsidRPr="00B073EE"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lang w:val="it-IT"/>
                        </w:rPr>
                        <w:t xml:space="preserve"> de livrare a revistei tipărite </w:t>
                      </w:r>
                      <w:r w:rsidRPr="00B073EE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Energynomics Magazine</w:t>
                      </w:r>
                      <w:r w:rsidRPr="00B073EE"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lang w:val="it-IT"/>
                        </w:rPr>
                        <w:t xml:space="preserve"> sub forma:</w:t>
                      </w:r>
                    </w:p>
                    <w:p w14:paraId="7C0BB2FD" w14:textId="77777777" w:rsidR="008F1CF8" w:rsidRPr="00B073EE" w:rsidRDefault="008F1CF8" w:rsidP="008F1CF8">
                      <w:pPr>
                        <w:pStyle w:val="NoSpacing"/>
                        <w:spacing w:after="120"/>
                        <w:jc w:val="both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</w:pPr>
                      <w:r w:rsidRPr="00B073EE">
                        <w:rPr>
                          <w:rFonts w:asciiTheme="minorHAnsi" w:hAnsiTheme="minorHAnsi" w:cstheme="minorHAnsi"/>
                          <w:color w:val="595959" w:themeColor="text1" w:themeTint="A6"/>
                          <w:sz w:val="16"/>
                          <w:szCs w:val="16"/>
                          <w:lang w:val="it-IT"/>
                        </w:rPr>
                        <w:t xml:space="preserve">⃝ </w:t>
                      </w:r>
                      <w:r w:rsidRPr="00B073EE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Abonament 1 an (edițiile Q1, Q2, Q3, Q4)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ab/>
                      </w:r>
                      <w:r w:rsidRPr="00B073EE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1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7</w:t>
                      </w:r>
                      <w:r w:rsidRPr="00B073EE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0 LEI (T.V.A. inclus)</w:t>
                      </w:r>
                    </w:p>
                    <w:p w14:paraId="67DE7E02" w14:textId="77777777" w:rsidR="008F1CF8" w:rsidRPr="00B073EE" w:rsidRDefault="008F1CF8" w:rsidP="008F1CF8">
                      <w:pPr>
                        <w:pStyle w:val="NoSpacing"/>
                        <w:jc w:val="both"/>
                        <w:rPr>
                          <w:rFonts w:asciiTheme="minorHAnsi" w:eastAsia="Times New Roman" w:hAnsiTheme="minorHAnsi" w:cstheme="minorHAnsi"/>
                          <w:b/>
                          <w:color w:val="595959" w:themeColor="text1" w:themeTint="A6"/>
                        </w:rPr>
                      </w:pPr>
                      <w:r w:rsidRPr="00B073EE">
                        <w:rPr>
                          <w:rFonts w:asciiTheme="minorHAnsi" w:hAnsiTheme="minorHAnsi" w:cstheme="minorHAnsi"/>
                          <w:color w:val="595959" w:themeColor="text1" w:themeTint="A6"/>
                          <w:sz w:val="16"/>
                          <w:szCs w:val="16"/>
                          <w:lang w:val="it-IT"/>
                        </w:rPr>
                        <w:t xml:space="preserve">⃝ </w:t>
                      </w:r>
                      <w:r w:rsidRPr="00B073EE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 xml:space="preserve">1 număr al revistei, menționați ediția _______ </w:t>
                      </w:r>
                      <w:r w:rsidRPr="00B073EE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50</w:t>
                      </w:r>
                      <w:r w:rsidRPr="00B073EE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 xml:space="preserve"> LEI (T.V.A. inclus)</w:t>
                      </w:r>
                    </w:p>
                    <w:p w14:paraId="5D94F45B" w14:textId="77777777" w:rsidR="008F1CF8" w:rsidRDefault="008F1CF8" w:rsidP="008F1CF8">
                      <w:pPr>
                        <w:pStyle w:val="NoSpacing"/>
                        <w:jc w:val="both"/>
                        <w:rPr>
                          <w:rFonts w:asciiTheme="minorHAnsi" w:eastAsia="Times New Roman" w:hAnsiTheme="minorHAnsi" w:cstheme="minorHAnsi"/>
                          <w:b/>
                          <w:color w:val="595959" w:themeColor="text1" w:themeTint="A6"/>
                        </w:rPr>
                      </w:pPr>
                    </w:p>
                    <w:p w14:paraId="366F3AE6" w14:textId="77777777" w:rsidR="008F1CF8" w:rsidRPr="00B073EE" w:rsidRDefault="008F1CF8" w:rsidP="008F1CF8">
                      <w:pPr>
                        <w:pStyle w:val="NoSpacing"/>
                        <w:jc w:val="both"/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</w:pP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În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urma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completării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prezentului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formular,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Beneficiarul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va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efectua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plata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pe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baza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facturii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fiscale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emise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de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către</w:t>
                      </w:r>
                      <w:proofErr w:type="spellEnd"/>
                    </w:p>
                    <w:p w14:paraId="64335C59" w14:textId="77777777" w:rsidR="008F1CF8" w:rsidRPr="00B073EE" w:rsidRDefault="008F1CF8" w:rsidP="008F1CF8">
                      <w:pPr>
                        <w:pStyle w:val="NoSpacing"/>
                        <w:jc w:val="both"/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</w:pP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Prestator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, direct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în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contul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acestuia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menționat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în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partea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introductivă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,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iar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ulterior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Beneficiarul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va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primi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revista</w:t>
                      </w:r>
                      <w:proofErr w:type="spellEnd"/>
                    </w:p>
                    <w:p w14:paraId="216AB786" w14:textId="77777777" w:rsidR="008F1CF8" w:rsidRPr="0066721F" w:rsidRDefault="008F1CF8" w:rsidP="008F1CF8">
                      <w:pPr>
                        <w:pStyle w:val="NoSpacing"/>
                        <w:jc w:val="both"/>
                        <w:rPr>
                          <w:rFonts w:asciiTheme="minorHAnsi" w:eastAsia="Times New Roman" w:hAnsiTheme="minorHAnsi" w:cstheme="minorHAnsi"/>
                          <w:b/>
                          <w:color w:val="595959" w:themeColor="text1" w:themeTint="A6"/>
                        </w:rPr>
                      </w:pP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exclusiv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prin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curier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în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urma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recepționării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plății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.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>Costul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>expedierii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>prin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>curier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>este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>suportat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 xml:space="preserve"> de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>către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>Prestator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>.</w:t>
                      </w:r>
                    </w:p>
                    <w:p w14:paraId="160F4675" w14:textId="77777777" w:rsidR="008F1CF8" w:rsidRPr="0066721F" w:rsidRDefault="008F1CF8" w:rsidP="008F1CF8">
                      <w:pPr>
                        <w:pStyle w:val="NoSpacing"/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</w:pPr>
                    </w:p>
                    <w:p w14:paraId="630EA183" w14:textId="77777777" w:rsidR="008F1CF8" w:rsidRPr="0066721F" w:rsidRDefault="008F1CF8" w:rsidP="008F1CF8">
                      <w:pPr>
                        <w:pStyle w:val="NoSpacing"/>
                        <w:rPr>
                          <w:rFonts w:asciiTheme="minorHAnsi" w:hAnsiTheme="minorHAnsi" w:cstheme="minorHAnsi"/>
                          <w:color w:val="104160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 xml:space="preserve">Vă rugăm să transmiteți formularul completat prin e-mail: </w:t>
                      </w:r>
                      <w:hyperlink r:id="rId8" w:history="1">
                        <w:r w:rsidRPr="00491B16">
                          <w:rPr>
                            <w:rStyle w:val="Hyperlink"/>
                            <w:rFonts w:asciiTheme="minorHAnsi" w:hAnsiTheme="minorHAnsi" w:cstheme="minorHAnsi"/>
                            <w:b/>
                            <w:bCs/>
                          </w:rPr>
                          <w:t>office@wing-media.com</w:t>
                        </w:r>
                      </w:hyperlink>
                      <w:r w:rsidRPr="0066721F">
                        <w:rPr>
                          <w:rFonts w:asciiTheme="minorHAnsi" w:hAnsiTheme="minorHAnsi" w:cstheme="minorHAnsi"/>
                          <w:color w:val="104160"/>
                        </w:rPr>
                        <w:t xml:space="preserve"> </w:t>
                      </w:r>
                    </w:p>
                    <w:p w14:paraId="43570278" w14:textId="77777777" w:rsidR="008F1CF8" w:rsidRPr="0066721F" w:rsidRDefault="008F1CF8" w:rsidP="008F1CF8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</w:pPr>
                    </w:p>
                    <w:p w14:paraId="7C06944D" w14:textId="77777777" w:rsidR="008F1CF8" w:rsidRPr="0066721F" w:rsidRDefault="008F1CF8" w:rsidP="008F1CF8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PRESTATOR,                                                                                                                     BENEFICIAR,</w:t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ab/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ab/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ab/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ab/>
                        <w:t xml:space="preserve">                                                 </w:t>
                      </w:r>
                    </w:p>
                    <w:p w14:paraId="23743E98" w14:textId="77777777" w:rsidR="008F1CF8" w:rsidRPr="0066721F" w:rsidRDefault="008F1CF8" w:rsidP="008F1CF8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</w:rPr>
                        <w:t>S.C.WING MEDIA ENERGY CONSULTING S.R.L.</w:t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</w:rPr>
                        <w:tab/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</w:rPr>
                        <w:tab/>
                        <w:t xml:space="preserve">                       </w:t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</w:rPr>
                        <w:tab/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</w:rPr>
                        <w:tab/>
                      </w:r>
                    </w:p>
                    <w:p w14:paraId="3D9200FF" w14:textId="77777777" w:rsidR="008F1CF8" w:rsidRPr="00DE1852" w:rsidRDefault="008F1CF8" w:rsidP="008F1CF8">
                      <w:pPr>
                        <w:pStyle w:val="NoSpacing"/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lang w:val="it-IT"/>
                        </w:rPr>
                      </w:pPr>
                      <w:r w:rsidRPr="00DE1852"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lang w:val="it-IT"/>
                        </w:rPr>
                        <w:t>VARINIA RADU – F</w:t>
                      </w:r>
                      <w:r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lang w:val="it-IT"/>
                        </w:rPr>
                        <w:t xml:space="preserve">ounding </w:t>
                      </w:r>
                      <w:r w:rsidRPr="00DE1852"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lang w:val="it-IT"/>
                        </w:rPr>
                        <w:t>P</w:t>
                      </w:r>
                      <w:r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lang w:val="it-IT"/>
                        </w:rPr>
                        <w:t xml:space="preserve">artner </w:t>
                      </w:r>
                      <w:r w:rsidRPr="00DE1852"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lang w:val="it-IT"/>
                        </w:rPr>
                        <w:t>&amp; CEO</w:t>
                      </w:r>
                    </w:p>
                    <w:p w14:paraId="32DB311C" w14:textId="1D1AC556" w:rsidR="005E6658" w:rsidRDefault="005E6658"/>
                  </w:txbxContent>
                </v:textbox>
                <w10:wrap anchorx="margin" anchory="page"/>
              </v:shape>
            </w:pict>
          </mc:Fallback>
        </mc:AlternateContent>
      </w:r>
      <w:r w:rsidR="007566DA">
        <w:rPr>
          <w:noProof/>
        </w:rPr>
        <w:drawing>
          <wp:inline distT="0" distB="0" distL="0" distR="0" wp14:anchorId="58677451" wp14:editId="13E634D3">
            <wp:extent cx="7559040" cy="10692384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ormular-inscriere-Awards-202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1069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83F37" w:rsidSect="007566DA">
      <w:headerReference w:type="even" r:id="rId10"/>
      <w:headerReference w:type="first" r:id="rId11"/>
      <w:pgSz w:w="11906" w:h="16838" w:code="9"/>
      <w:pgMar w:top="0" w:right="0" w:bottom="0" w:left="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F26AE9" w14:textId="77777777" w:rsidR="003F286B" w:rsidRDefault="003F286B" w:rsidP="00F769B1">
      <w:r>
        <w:separator/>
      </w:r>
    </w:p>
  </w:endnote>
  <w:endnote w:type="continuationSeparator" w:id="0">
    <w:p w14:paraId="2BDB0CC7" w14:textId="77777777" w:rsidR="003F286B" w:rsidRDefault="003F286B" w:rsidP="00F76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6C088A" w14:textId="77777777" w:rsidR="003F286B" w:rsidRDefault="003F286B" w:rsidP="00F769B1">
      <w:r>
        <w:separator/>
      </w:r>
    </w:p>
  </w:footnote>
  <w:footnote w:type="continuationSeparator" w:id="0">
    <w:p w14:paraId="2E1B277A" w14:textId="77777777" w:rsidR="003F286B" w:rsidRDefault="003F286B" w:rsidP="00F769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5898C2" w14:textId="77777777" w:rsidR="00F769B1" w:rsidRDefault="003F286B">
    <w:pPr>
      <w:pStyle w:val="Header"/>
    </w:pPr>
    <w:r>
      <w:rPr>
        <w:noProof/>
      </w:rPr>
      <w:pict w14:anchorId="268684A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6234954" o:spid="_x0000_s2053" type="#_x0000_t75" style="position:absolute;margin-left:0;margin-top:0;width:595.2pt;height:841.9pt;z-index:-251657216;mso-position-horizontal:center;mso-position-horizontal-relative:margin;mso-position-vertical:center;mso-position-vertical-relative:margin" o:allowincell="f">
          <v:imagedata r:id="rId1" o:title="Formular-inscriere-Awards-202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AF8BBD" w14:textId="77777777" w:rsidR="00F769B1" w:rsidRDefault="003F286B">
    <w:pPr>
      <w:pStyle w:val="Header"/>
    </w:pPr>
    <w:r>
      <w:rPr>
        <w:noProof/>
      </w:rPr>
      <w:pict w14:anchorId="119C43A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6234953" o:spid="_x0000_s2052" type="#_x0000_t75" style="position:absolute;margin-left:0;margin-top:0;width:595.2pt;height:841.9pt;z-index:-251658240;mso-position-horizontal:center;mso-position-horizontal-relative:margin;mso-position-vertical:center;mso-position-vertical-relative:margin" o:allowincell="f">
          <v:imagedata r:id="rId1" o:title="Formular-inscriere-Awards-202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MTU2tTC2MLIwNbVQ0lEKTi0uzszPAykwrAUAvccxISwAAAA="/>
  </w:docVars>
  <w:rsids>
    <w:rsidRoot w:val="00F769B1"/>
    <w:rsid w:val="002320C8"/>
    <w:rsid w:val="00355323"/>
    <w:rsid w:val="003F286B"/>
    <w:rsid w:val="004E7C29"/>
    <w:rsid w:val="0058488C"/>
    <w:rsid w:val="005C2200"/>
    <w:rsid w:val="005E6658"/>
    <w:rsid w:val="006746FC"/>
    <w:rsid w:val="007566DA"/>
    <w:rsid w:val="007C7F09"/>
    <w:rsid w:val="008F1CF8"/>
    <w:rsid w:val="00C83F37"/>
    <w:rsid w:val="00F577D6"/>
    <w:rsid w:val="00F7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7570BF9B"/>
  <w15:chartTrackingRefBased/>
  <w15:docId w15:val="{0BB63F50-A9D6-4905-9F8B-C4F60FAEF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69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69B1"/>
  </w:style>
  <w:style w:type="paragraph" w:styleId="Footer">
    <w:name w:val="footer"/>
    <w:basedOn w:val="Normal"/>
    <w:link w:val="FooterChar"/>
    <w:uiPriority w:val="99"/>
    <w:unhideWhenUsed/>
    <w:rsid w:val="00F769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69B1"/>
  </w:style>
  <w:style w:type="character" w:styleId="Hyperlink">
    <w:name w:val="Hyperlink"/>
    <w:basedOn w:val="DefaultParagraphFont"/>
    <w:uiPriority w:val="99"/>
    <w:unhideWhenUsed/>
    <w:rsid w:val="008F1CF8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F1CF8"/>
    <w:rPr>
      <w:rFonts w:ascii="Times New Roman" w:eastAsia="SimSu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wing-media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office@wing-media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45C390-C1CC-436E-9847-63152A6FA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Gabriel Avacaritei</cp:lastModifiedBy>
  <cp:revision>3</cp:revision>
  <dcterms:created xsi:type="dcterms:W3CDTF">2021-12-22T11:16:00Z</dcterms:created>
  <dcterms:modified xsi:type="dcterms:W3CDTF">2021-12-22T11:18:00Z</dcterms:modified>
</cp:coreProperties>
</file>